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25"/>
        <w:gridCol w:w="577"/>
        <w:gridCol w:w="65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rPr/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rPr/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1.34</m:t>
              </m:r>
              <m:r>
                <m:rPr/>
                <m:t>−</m:t>
              </m:r>
              <m:r>
                <m:rPr/>
                <m:t>2.2</m:t>
              </m:r>
              <m:r>
                <m:rPr/>
                <m:t>(</m:t>
              </m:r>
              <m:r>
                <m:rPr/>
                <m:t>5</m:t>
              </m:r>
              <m:r>
                <m:rPr/>
                <m:t>)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rPr/>
                <m:t>=</m:t>
              </m:r>
              <m:r>
                <m:rPr/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69.369</m:t>
              </m:r>
              <m:r>
                <m:rPr/>
                <m:t>+</m:t>
              </m:r>
              <m:r>
                <m:rPr/>
                <m:t>7.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rPr/>
                <m:t>=</m:t>
              </m:r>
              <m:r>
                <m:rPr/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1ebc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</cp:coreProperties>
</file>